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11fedfb5-1512-4139-a9bf-a3456a6da4a4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9-17T14:39:29Z</dcterms:created>
  <dcterms:modified xsi:type="dcterms:W3CDTF">2019-09-17T1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nos-cleveref">
    <vt:lpwstr>True</vt:lpwstr>
  </property>
  <property fmtid="{D5CDD505-2E9C-101B-9397-08002B2CF9AE}" pid="3" name="fignos-plus-name">
    <vt:lpwstr>Fig.</vt:lpwstr>
  </property>
</Properties>
</file>